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9F80CD" w14:textId="7E6BDAC2" w:rsidR="005B6554" w:rsidRDefault="005B6554">
      <w:r>
        <w:t xml:space="preserve">Proposal </w:t>
      </w:r>
    </w:p>
    <w:p w14:paraId="0AB4371F" w14:textId="30A59AA9" w:rsidR="005B6554" w:rsidRDefault="005B6554">
      <w:r>
        <w:t>Questions</w:t>
      </w:r>
      <w:r w:rsidR="00FC4837">
        <w:t>?</w:t>
      </w:r>
    </w:p>
    <w:p w14:paraId="78A905ED" w14:textId="5A7CF668" w:rsidR="005B6554" w:rsidRDefault="005B6554" w:rsidP="005B6554">
      <w:pPr>
        <w:spacing w:after="0" w:line="480" w:lineRule="auto"/>
        <w:ind w:left="14" w:firstLine="706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What are the realities when it comes to earnings do you earn more when you go to college?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There is one clear example of the effects of this, and it is essential. Imagine a student at university then after four years receives a bachelor but then the institution goes out of business. Is that degree still worth it?</w:t>
      </w:r>
      <w:r>
        <w:rPr>
          <w:rFonts w:ascii="Times New Roman" w:hAnsi="Times New Roman" w:cs="Times New Roman"/>
          <w:szCs w:val="24"/>
        </w:rPr>
        <w:t xml:space="preserve"> Also, what about earnings do earnings actually increased based on Degree?</w:t>
      </w:r>
    </w:p>
    <w:p w14:paraId="5ACA350D" w14:textId="2B32D3E8" w:rsidR="005B6554" w:rsidRPr="005B6554" w:rsidRDefault="005B6554" w:rsidP="005B655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5B6554">
        <w:rPr>
          <w:rFonts w:ascii="Times New Roman" w:hAnsi="Times New Roman" w:cs="Times New Roman"/>
          <w:szCs w:val="24"/>
        </w:rPr>
        <w:t>Hypothesis</w:t>
      </w:r>
    </w:p>
    <w:p w14:paraId="0AA23922" w14:textId="7415038D" w:rsidR="005B6554" w:rsidRPr="005B6554" w:rsidRDefault="005B6554" w:rsidP="005B65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Cs w:val="24"/>
        </w:rPr>
      </w:pPr>
      <w:r w:rsidRPr="005B6554">
        <w:rPr>
          <w:rFonts w:ascii="Times New Roman" w:hAnsi="Times New Roman" w:cs="Times New Roman"/>
          <w:szCs w:val="24"/>
        </w:rPr>
        <w:t>Earnings increase based on Degree</w:t>
      </w:r>
    </w:p>
    <w:p w14:paraId="363718E4" w14:textId="5D0DE990" w:rsidR="005B6554" w:rsidRPr="005B6554" w:rsidRDefault="005B6554" w:rsidP="005B65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Cs w:val="24"/>
        </w:rPr>
      </w:pPr>
      <w:r w:rsidRPr="005B6554">
        <w:rPr>
          <w:rFonts w:ascii="Times New Roman" w:hAnsi="Times New Roman" w:cs="Times New Roman"/>
          <w:szCs w:val="24"/>
        </w:rPr>
        <w:t>Earnings and Debt accumulated are inversely proportional</w:t>
      </w:r>
    </w:p>
    <w:p w14:paraId="1D184065" w14:textId="3020DA71" w:rsidR="005B6554" w:rsidRPr="005B6554" w:rsidRDefault="005B6554" w:rsidP="005B655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5B6554">
        <w:rPr>
          <w:rFonts w:ascii="Times New Roman" w:hAnsi="Times New Roman" w:cs="Times New Roman"/>
          <w:szCs w:val="24"/>
        </w:rPr>
        <w:t>Goals?</w:t>
      </w:r>
    </w:p>
    <w:p w14:paraId="779DD142" w14:textId="01E08FA3" w:rsidR="005B6554" w:rsidRDefault="005B6554" w:rsidP="005B65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Cs w:val="24"/>
        </w:rPr>
      </w:pPr>
      <w:r w:rsidRPr="005B6554">
        <w:rPr>
          <w:rFonts w:ascii="Times New Roman" w:hAnsi="Times New Roman" w:cs="Times New Roman"/>
          <w:szCs w:val="24"/>
        </w:rPr>
        <w:t>Create a predictive model that has earnings as the dependent variables</w:t>
      </w:r>
    </w:p>
    <w:p w14:paraId="1EF31DE2" w14:textId="53A51485" w:rsidR="005B6554" w:rsidRDefault="005B6554" w:rsidP="005B65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Good accuracy score</w:t>
      </w:r>
    </w:p>
    <w:p w14:paraId="44618E07" w14:textId="486BFDF8" w:rsidR="005B6554" w:rsidRDefault="005B6554" w:rsidP="005B65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Low RMSE </w:t>
      </w:r>
    </w:p>
    <w:p w14:paraId="71FAFCD1" w14:textId="34722B12" w:rsidR="005B6554" w:rsidRDefault="005B6554" w:rsidP="005B655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Risks</w:t>
      </w:r>
    </w:p>
    <w:p w14:paraId="1AEB1786" w14:textId="55017F7B" w:rsidR="005B6554" w:rsidRDefault="005B6554" w:rsidP="005B65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ataset is very large and complicated</w:t>
      </w:r>
    </w:p>
    <w:p w14:paraId="15352AC0" w14:textId="6EABCA41" w:rsidR="005B6554" w:rsidRPr="005B6554" w:rsidRDefault="005B6554" w:rsidP="005B65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Missing values</w:t>
      </w:r>
    </w:p>
    <w:p w14:paraId="172529AE" w14:textId="54820A4C" w:rsidR="005B6554" w:rsidRDefault="005B6554" w:rsidP="005B655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Data Set </w:t>
      </w:r>
    </w:p>
    <w:p w14:paraId="1BD1EEBC" w14:textId="4F7B2450" w:rsidR="005B6554" w:rsidRDefault="005B6554" w:rsidP="005B65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College Scorecard </w:t>
      </w:r>
    </w:p>
    <w:p w14:paraId="422CDEEA" w14:textId="2D0045F0" w:rsidR="005B6554" w:rsidRDefault="005B6554" w:rsidP="005B65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Publicly accessible </w:t>
      </w:r>
    </w:p>
    <w:p w14:paraId="6B8CAEC6" w14:textId="7E87DF40" w:rsidR="005B6554" w:rsidRDefault="005B6554" w:rsidP="005B65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Has over 3000 variables</w:t>
      </w:r>
    </w:p>
    <w:p w14:paraId="6D8588A7" w14:textId="60560BFA" w:rsidR="005B6554" w:rsidRPr="005B6554" w:rsidRDefault="005B6554" w:rsidP="005B65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Excel, API, availability</w:t>
      </w:r>
    </w:p>
    <w:p w14:paraId="1A76FE3F" w14:textId="604DFFE2" w:rsidR="005B6554" w:rsidRDefault="005B6554"/>
    <w:sectPr w:rsidR="005B65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C22FC" w14:textId="77777777" w:rsidR="00EB5F06" w:rsidRDefault="00EB5F06" w:rsidP="005B6554">
      <w:pPr>
        <w:spacing w:after="0" w:line="240" w:lineRule="auto"/>
      </w:pPr>
      <w:r>
        <w:separator/>
      </w:r>
    </w:p>
  </w:endnote>
  <w:endnote w:type="continuationSeparator" w:id="0">
    <w:p w14:paraId="660BF3A6" w14:textId="77777777" w:rsidR="00EB5F06" w:rsidRDefault="00EB5F06" w:rsidP="005B65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CE891" w14:textId="77777777" w:rsidR="005B6554" w:rsidRDefault="005B65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17FEE7" w14:textId="77777777" w:rsidR="005B6554" w:rsidRDefault="005B65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0A26C" w14:textId="77777777" w:rsidR="005B6554" w:rsidRDefault="005B65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B37935" w14:textId="77777777" w:rsidR="00EB5F06" w:rsidRDefault="00EB5F06" w:rsidP="005B6554">
      <w:pPr>
        <w:spacing w:after="0" w:line="240" w:lineRule="auto"/>
      </w:pPr>
      <w:r>
        <w:separator/>
      </w:r>
    </w:p>
  </w:footnote>
  <w:footnote w:type="continuationSeparator" w:id="0">
    <w:p w14:paraId="6643FBC6" w14:textId="77777777" w:rsidR="00EB5F06" w:rsidRDefault="00EB5F06" w:rsidP="005B65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5B742" w14:textId="77777777" w:rsidR="005B6554" w:rsidRDefault="005B65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4CCA57" w14:textId="0D96D970" w:rsidR="005B6554" w:rsidRDefault="005B6554">
    <w:pPr>
      <w:pStyle w:val="Header"/>
    </w:pPr>
    <w:r>
      <w:t xml:space="preserve">Hinojosa, Adrian </w:t>
    </w:r>
    <w:r>
      <w:tab/>
    </w:r>
    <w:r>
      <w:tab/>
      <w:t>2/15/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EF4B8" w14:textId="77777777" w:rsidR="005B6554" w:rsidRDefault="005B65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89542CF"/>
    <w:multiLevelType w:val="hybridMultilevel"/>
    <w:tmpl w:val="7744E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jEyMjAyMzQ2NjFX0lEKTi0uzszPAykwrAUAlzwD4SwAAAA="/>
  </w:docVars>
  <w:rsids>
    <w:rsidRoot w:val="005B6554"/>
    <w:rsid w:val="005B6554"/>
    <w:rsid w:val="00EB5F06"/>
    <w:rsid w:val="00FC4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DF92F"/>
  <w15:chartTrackingRefBased/>
  <w15:docId w15:val="{0FEF5E65-B48A-4FD4-9A59-A53494A8F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65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65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6554"/>
  </w:style>
  <w:style w:type="paragraph" w:styleId="Footer">
    <w:name w:val="footer"/>
    <w:basedOn w:val="Normal"/>
    <w:link w:val="FooterChar"/>
    <w:uiPriority w:val="99"/>
    <w:unhideWhenUsed/>
    <w:rsid w:val="005B65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65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Hinojosa</dc:creator>
  <cp:keywords/>
  <dc:description/>
  <cp:lastModifiedBy>Adrian Hinojosa</cp:lastModifiedBy>
  <cp:revision>2</cp:revision>
  <dcterms:created xsi:type="dcterms:W3CDTF">2021-03-23T00:50:00Z</dcterms:created>
  <dcterms:modified xsi:type="dcterms:W3CDTF">2021-03-23T01:00:00Z</dcterms:modified>
</cp:coreProperties>
</file>